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41D20D" w14:textId="31FAE07A" w:rsidR="00E21FAD" w:rsidRDefault="00E21FAD" w:rsidP="00E21FAD">
      <w:pPr>
        <w:spacing w:after="0" w:line="360" w:lineRule="auto"/>
        <w:jc w:val="center"/>
        <w:outlineLvl w:val="1"/>
        <w:rPr>
          <w:b/>
          <w:bCs/>
          <w:color w:val="FF0000"/>
          <w:sz w:val="32"/>
          <w:szCs w:val="32"/>
        </w:rPr>
      </w:pPr>
      <w:r w:rsidRPr="00B26BF3">
        <w:rPr>
          <w:b/>
          <w:bCs/>
          <w:color w:val="FF0000"/>
          <w:sz w:val="32"/>
          <w:szCs w:val="32"/>
        </w:rPr>
        <w:t>Course Code: CSE20</w:t>
      </w:r>
      <w:r>
        <w:rPr>
          <w:b/>
          <w:bCs/>
          <w:color w:val="FF0000"/>
          <w:sz w:val="32"/>
          <w:szCs w:val="32"/>
        </w:rPr>
        <w:t>67</w:t>
      </w:r>
      <w:r w:rsidRPr="00B26BF3">
        <w:rPr>
          <w:b/>
          <w:bCs/>
          <w:color w:val="FF0000"/>
          <w:sz w:val="32"/>
          <w:szCs w:val="32"/>
        </w:rPr>
        <w:t xml:space="preserve"> </w:t>
      </w:r>
    </w:p>
    <w:p w14:paraId="5B2410F1" w14:textId="77777777" w:rsidR="00E21FAD" w:rsidRDefault="00E21FAD" w:rsidP="00E21FAD">
      <w:pPr>
        <w:spacing w:after="0" w:line="360" w:lineRule="auto"/>
        <w:jc w:val="center"/>
        <w:outlineLvl w:val="1"/>
        <w:rPr>
          <w:b/>
          <w:bCs/>
          <w:color w:val="FF0000"/>
          <w:sz w:val="32"/>
          <w:szCs w:val="32"/>
        </w:rPr>
      </w:pPr>
      <w:r w:rsidRPr="00B26BF3">
        <w:rPr>
          <w:b/>
          <w:bCs/>
          <w:color w:val="FF0000"/>
          <w:sz w:val="32"/>
          <w:szCs w:val="32"/>
        </w:rPr>
        <w:t xml:space="preserve">Course Title: </w:t>
      </w:r>
      <w:r>
        <w:rPr>
          <w:b/>
          <w:bCs/>
          <w:color w:val="FF0000"/>
          <w:sz w:val="32"/>
          <w:szCs w:val="32"/>
        </w:rPr>
        <w:t>Web Technologies</w:t>
      </w:r>
    </w:p>
    <w:p w14:paraId="11AACDB0" w14:textId="5E9B704B" w:rsidR="00E21FAD" w:rsidRPr="00B26BF3" w:rsidRDefault="00E21FAD" w:rsidP="00E21FAD">
      <w:pPr>
        <w:spacing w:after="0" w:line="360" w:lineRule="auto"/>
        <w:jc w:val="center"/>
        <w:outlineLvl w:val="1"/>
        <w:rPr>
          <w:color w:val="002060"/>
        </w:rPr>
      </w:pPr>
      <w:r w:rsidRPr="00B26BF3">
        <w:rPr>
          <w:b/>
          <w:bCs/>
          <w:color w:val="002060"/>
          <w:sz w:val="32"/>
          <w:szCs w:val="32"/>
        </w:rPr>
        <w:t xml:space="preserve">Lab sheet </w:t>
      </w:r>
      <w:r w:rsidR="00D82222">
        <w:rPr>
          <w:b/>
          <w:bCs/>
          <w:color w:val="002060"/>
          <w:sz w:val="32"/>
          <w:szCs w:val="32"/>
        </w:rPr>
        <w:t>10</w:t>
      </w:r>
      <w:r>
        <w:rPr>
          <w:b/>
          <w:bCs/>
          <w:color w:val="002060"/>
          <w:sz w:val="32"/>
          <w:szCs w:val="32"/>
        </w:rPr>
        <w:t xml:space="preserve"> - </w:t>
      </w:r>
      <w:r w:rsidRPr="00B26BF3">
        <w:rPr>
          <w:b/>
          <w:bCs/>
          <w:color w:val="002060"/>
          <w:sz w:val="32"/>
          <w:szCs w:val="32"/>
        </w:rPr>
        <w:t xml:space="preserve">Module </w:t>
      </w:r>
      <w:r w:rsidR="007F3A2B">
        <w:rPr>
          <w:b/>
          <w:bCs/>
          <w:color w:val="002060"/>
          <w:sz w:val="32"/>
          <w:szCs w:val="32"/>
        </w:rPr>
        <w:t>3</w:t>
      </w:r>
    </w:p>
    <w:p w14:paraId="3600296C" w14:textId="0F3406FF" w:rsidR="00E21FAD" w:rsidRDefault="00E21FAD" w:rsidP="00E21FAD">
      <w:pPr>
        <w:spacing w:after="0" w:line="360" w:lineRule="auto"/>
        <w:jc w:val="both"/>
        <w:outlineLvl w:val="1"/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</w:pPr>
      <w:r w:rsidRPr="00C327D4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Problem Statement:</w:t>
      </w:r>
    </w:p>
    <w:p w14:paraId="59FD19E9" w14:textId="77777777" w:rsidR="00286F12" w:rsidRDefault="00286F12" w:rsidP="00E21FAD">
      <w:pPr>
        <w:spacing w:after="0" w:line="360" w:lineRule="auto"/>
        <w:jc w:val="both"/>
        <w:outlineLvl w:val="1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</w:p>
    <w:p w14:paraId="7254AF56" w14:textId="2EF59169" w:rsidR="00BF4722" w:rsidRDefault="00BF4722" w:rsidP="00BF4722">
      <w:pPr>
        <w:pStyle w:val="ListParagraph"/>
        <w:widowControl w:val="0"/>
        <w:spacing w:before="74" w:line="360" w:lineRule="auto"/>
        <w:ind w:left="374"/>
        <w:jc w:val="both"/>
        <w:rPr>
          <w:color w:val="222222"/>
          <w:sz w:val="24"/>
          <w:szCs w:val="24"/>
        </w:rPr>
      </w:pPr>
      <w:r>
        <w:rPr>
          <w:color w:val="222222"/>
          <w:sz w:val="24"/>
          <w:szCs w:val="24"/>
        </w:rPr>
        <w:t xml:space="preserve">Write a PHP </w:t>
      </w:r>
      <w:r w:rsidR="00CA5E63">
        <w:rPr>
          <w:color w:val="222222"/>
          <w:sz w:val="24"/>
          <w:szCs w:val="24"/>
        </w:rPr>
        <w:t xml:space="preserve">script with </w:t>
      </w:r>
      <w:r>
        <w:rPr>
          <w:color w:val="222222"/>
          <w:sz w:val="24"/>
          <w:szCs w:val="24"/>
        </w:rPr>
        <w:t xml:space="preserve">MYSQL to </w:t>
      </w:r>
      <w:r w:rsidR="00D82222">
        <w:rPr>
          <w:color w:val="222222"/>
          <w:sz w:val="24"/>
          <w:szCs w:val="24"/>
        </w:rPr>
        <w:t xml:space="preserve">display the employee data for following </w:t>
      </w:r>
      <w:r w:rsidR="00CA5E63">
        <w:rPr>
          <w:color w:val="222222"/>
          <w:sz w:val="24"/>
          <w:szCs w:val="24"/>
        </w:rPr>
        <w:t>criteria</w:t>
      </w:r>
      <w:r>
        <w:rPr>
          <w:color w:val="222222"/>
          <w:sz w:val="24"/>
          <w:szCs w:val="24"/>
        </w:rPr>
        <w:t>.</w:t>
      </w:r>
    </w:p>
    <w:p w14:paraId="35D774DF" w14:textId="1866C479" w:rsidR="00BF4722" w:rsidRDefault="00D82222" w:rsidP="00321575">
      <w:pPr>
        <w:pStyle w:val="ListParagraph"/>
        <w:widowControl w:val="0"/>
        <w:numPr>
          <w:ilvl w:val="0"/>
          <w:numId w:val="2"/>
        </w:numPr>
        <w:spacing w:before="74" w:line="360" w:lineRule="auto"/>
        <w:jc w:val="both"/>
        <w:rPr>
          <w:color w:val="222222"/>
          <w:sz w:val="24"/>
          <w:szCs w:val="24"/>
        </w:rPr>
      </w:pPr>
      <w:r>
        <w:rPr>
          <w:color w:val="222222"/>
          <w:sz w:val="24"/>
          <w:szCs w:val="24"/>
        </w:rPr>
        <w:t xml:space="preserve">Create the database with </w:t>
      </w:r>
      <w:r w:rsidR="00BF4722">
        <w:rPr>
          <w:color w:val="222222"/>
          <w:sz w:val="24"/>
          <w:szCs w:val="24"/>
        </w:rPr>
        <w:t xml:space="preserve">Minimum </w:t>
      </w:r>
      <w:r>
        <w:rPr>
          <w:color w:val="222222"/>
          <w:sz w:val="24"/>
          <w:szCs w:val="24"/>
        </w:rPr>
        <w:t xml:space="preserve">5 employee </w:t>
      </w:r>
      <w:r w:rsidR="00BF4722">
        <w:rPr>
          <w:color w:val="222222"/>
          <w:sz w:val="24"/>
          <w:szCs w:val="24"/>
        </w:rPr>
        <w:t>record</w:t>
      </w:r>
      <w:r>
        <w:rPr>
          <w:color w:val="222222"/>
          <w:sz w:val="24"/>
          <w:szCs w:val="24"/>
        </w:rPr>
        <w:t>s</w:t>
      </w:r>
      <w:r w:rsidR="00CA5E63">
        <w:rPr>
          <w:color w:val="222222"/>
          <w:sz w:val="24"/>
          <w:szCs w:val="24"/>
        </w:rPr>
        <w:t xml:space="preserve"> </w:t>
      </w:r>
      <w:r w:rsidR="00975624">
        <w:rPr>
          <w:color w:val="222222"/>
          <w:sz w:val="24"/>
          <w:szCs w:val="24"/>
        </w:rPr>
        <w:t>like (</w:t>
      </w:r>
      <w:proofErr w:type="gramStart"/>
      <w:r w:rsidR="00CA5E63">
        <w:rPr>
          <w:color w:val="222222"/>
          <w:sz w:val="24"/>
          <w:szCs w:val="24"/>
        </w:rPr>
        <w:t>Id</w:t>
      </w:r>
      <w:r w:rsidR="00975624">
        <w:rPr>
          <w:color w:val="222222"/>
          <w:sz w:val="24"/>
          <w:szCs w:val="24"/>
        </w:rPr>
        <w:t>(</w:t>
      </w:r>
      <w:proofErr w:type="gramEnd"/>
      <w:r w:rsidR="00975624">
        <w:rPr>
          <w:color w:val="222222"/>
          <w:sz w:val="24"/>
          <w:szCs w:val="24"/>
        </w:rPr>
        <w:t>primary key)</w:t>
      </w:r>
      <w:r w:rsidR="00CA5E63">
        <w:rPr>
          <w:color w:val="222222"/>
          <w:sz w:val="24"/>
          <w:szCs w:val="24"/>
        </w:rPr>
        <w:t>, name, department and salary)</w:t>
      </w:r>
      <w:r w:rsidR="00BF4722">
        <w:rPr>
          <w:color w:val="222222"/>
          <w:sz w:val="24"/>
          <w:szCs w:val="24"/>
        </w:rPr>
        <w:t>.</w:t>
      </w:r>
      <w:r w:rsidR="00CA5E63">
        <w:rPr>
          <w:color w:val="222222"/>
          <w:sz w:val="24"/>
          <w:szCs w:val="24"/>
        </w:rPr>
        <w:t xml:space="preserve"> </w:t>
      </w:r>
    </w:p>
    <w:p w14:paraId="2AA275C1" w14:textId="7A74F418" w:rsidR="00D82222" w:rsidRDefault="00D82222" w:rsidP="00321575">
      <w:pPr>
        <w:pStyle w:val="ListParagraph"/>
        <w:widowControl w:val="0"/>
        <w:numPr>
          <w:ilvl w:val="0"/>
          <w:numId w:val="2"/>
        </w:numPr>
        <w:spacing w:before="74" w:line="360" w:lineRule="auto"/>
        <w:jc w:val="both"/>
        <w:rPr>
          <w:color w:val="222222"/>
          <w:sz w:val="24"/>
          <w:szCs w:val="24"/>
        </w:rPr>
      </w:pPr>
      <w:r>
        <w:rPr>
          <w:color w:val="222222"/>
          <w:sz w:val="24"/>
          <w:szCs w:val="24"/>
        </w:rPr>
        <w:t>Create HTML page to search employee data using Id and Salary.</w:t>
      </w:r>
    </w:p>
    <w:p w14:paraId="503C12DD" w14:textId="77777777" w:rsidR="00321575" w:rsidRDefault="00321575" w:rsidP="00BF4722">
      <w:pPr>
        <w:pStyle w:val="ListParagraph"/>
        <w:widowControl w:val="0"/>
        <w:spacing w:before="74" w:line="360" w:lineRule="auto"/>
        <w:ind w:left="374" w:firstLine="346"/>
        <w:jc w:val="both"/>
        <w:rPr>
          <w:color w:val="222222"/>
          <w:sz w:val="24"/>
          <w:szCs w:val="24"/>
        </w:rPr>
      </w:pPr>
    </w:p>
    <w:p w14:paraId="6C5B4911" w14:textId="6D412084" w:rsidR="00286F12" w:rsidRPr="004656E7" w:rsidRDefault="004656E7" w:rsidP="002B1194">
      <w:p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b/>
          <w:bCs/>
          <w:color w:val="212529"/>
          <w:sz w:val="28"/>
          <w:szCs w:val="28"/>
          <w:shd w:val="clear" w:color="auto" w:fill="FFFFFF"/>
          <w:lang w:eastAsia="en-IN"/>
        </w:rPr>
      </w:pPr>
      <w:r w:rsidRPr="004656E7">
        <w:rPr>
          <w:rFonts w:ascii="Times New Roman" w:eastAsia="Times New Roman" w:hAnsi="Times New Roman" w:cs="Times New Roman"/>
          <w:b/>
          <w:bCs/>
          <w:color w:val="212529"/>
          <w:sz w:val="28"/>
          <w:szCs w:val="28"/>
          <w:shd w:val="clear" w:color="auto" w:fill="FFFFFF"/>
          <w:lang w:eastAsia="en-IN"/>
        </w:rPr>
        <w:t>Step 1: run XAMPP application with MySQL</w:t>
      </w:r>
    </w:p>
    <w:p w14:paraId="76895DAA" w14:textId="6BFEB05E" w:rsidR="004656E7" w:rsidRDefault="004656E7" w:rsidP="002B1194">
      <w:p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b/>
          <w:bCs/>
          <w:i/>
          <w:iCs/>
          <w:color w:val="212529"/>
          <w:sz w:val="28"/>
          <w:szCs w:val="28"/>
          <w:u w:val="single"/>
          <w:shd w:val="clear" w:color="auto" w:fill="FFFFFF"/>
          <w:lang w:eastAsia="en-IN"/>
        </w:rPr>
      </w:pPr>
      <w:r w:rsidRPr="004656E7">
        <w:rPr>
          <w:rFonts w:ascii="Times New Roman" w:eastAsia="Times New Roman" w:hAnsi="Times New Roman" w:cs="Times New Roman"/>
          <w:b/>
          <w:bCs/>
          <w:i/>
          <w:iCs/>
          <w:noProof/>
          <w:color w:val="212529"/>
          <w:sz w:val="28"/>
          <w:szCs w:val="28"/>
          <w:u w:val="single"/>
          <w:shd w:val="clear" w:color="auto" w:fill="FFFFFF"/>
          <w:lang w:eastAsia="en-IN"/>
        </w:rPr>
        <w:drawing>
          <wp:inline distT="0" distB="0" distL="0" distR="0" wp14:anchorId="24C100A8" wp14:editId="3F451469">
            <wp:extent cx="6106795" cy="3841115"/>
            <wp:effectExtent l="0" t="0" r="8255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106795" cy="3841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B6818" w14:textId="0F351020" w:rsidR="004656E7" w:rsidRPr="004656E7" w:rsidRDefault="004656E7" w:rsidP="002B1194">
      <w:p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b/>
          <w:bCs/>
          <w:color w:val="212529"/>
          <w:sz w:val="28"/>
          <w:szCs w:val="28"/>
          <w:shd w:val="clear" w:color="auto" w:fill="FFFFFF"/>
          <w:lang w:eastAsia="en-IN"/>
        </w:rPr>
      </w:pPr>
      <w:r w:rsidRPr="004656E7">
        <w:rPr>
          <w:rFonts w:ascii="Times New Roman" w:eastAsia="Times New Roman" w:hAnsi="Times New Roman" w:cs="Times New Roman"/>
          <w:b/>
          <w:bCs/>
          <w:color w:val="212529"/>
          <w:sz w:val="28"/>
          <w:szCs w:val="28"/>
          <w:shd w:val="clear" w:color="auto" w:fill="FFFFFF"/>
          <w:lang w:eastAsia="en-IN"/>
        </w:rPr>
        <w:t xml:space="preserve">Step 2: create a new </w:t>
      </w:r>
      <w:proofErr w:type="spellStart"/>
      <w:r w:rsidRPr="004656E7">
        <w:rPr>
          <w:rFonts w:ascii="Times New Roman" w:eastAsia="Times New Roman" w:hAnsi="Times New Roman" w:cs="Times New Roman"/>
          <w:b/>
          <w:bCs/>
          <w:color w:val="212529"/>
          <w:sz w:val="28"/>
          <w:szCs w:val="28"/>
          <w:shd w:val="clear" w:color="auto" w:fill="FFFFFF"/>
          <w:lang w:eastAsia="en-IN"/>
        </w:rPr>
        <w:t>php</w:t>
      </w:r>
      <w:proofErr w:type="spellEnd"/>
      <w:r w:rsidRPr="004656E7">
        <w:rPr>
          <w:rFonts w:ascii="Times New Roman" w:eastAsia="Times New Roman" w:hAnsi="Times New Roman" w:cs="Times New Roman"/>
          <w:b/>
          <w:bCs/>
          <w:color w:val="212529"/>
          <w:sz w:val="28"/>
          <w:szCs w:val="28"/>
          <w:shd w:val="clear" w:color="auto" w:fill="FFFFFF"/>
          <w:lang w:eastAsia="en-IN"/>
        </w:rPr>
        <w:t xml:space="preserve"> file </w:t>
      </w:r>
      <w:proofErr w:type="spellStart"/>
      <w:r w:rsidRPr="004656E7">
        <w:rPr>
          <w:rFonts w:ascii="Times New Roman" w:eastAsia="Times New Roman" w:hAnsi="Times New Roman" w:cs="Times New Roman"/>
          <w:b/>
          <w:bCs/>
          <w:color w:val="212529"/>
          <w:sz w:val="28"/>
          <w:szCs w:val="28"/>
          <w:shd w:val="clear" w:color="auto" w:fill="FFFFFF"/>
          <w:lang w:eastAsia="en-IN"/>
        </w:rPr>
        <w:t>filename.php</w:t>
      </w:r>
      <w:proofErr w:type="spellEnd"/>
      <w:r w:rsidRPr="004656E7">
        <w:rPr>
          <w:rFonts w:ascii="Times New Roman" w:eastAsia="Times New Roman" w:hAnsi="Times New Roman" w:cs="Times New Roman"/>
          <w:b/>
          <w:bCs/>
          <w:color w:val="212529"/>
          <w:sz w:val="28"/>
          <w:szCs w:val="28"/>
          <w:shd w:val="clear" w:color="auto" w:fill="FFFFFF"/>
          <w:lang w:eastAsia="en-IN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212529"/>
          <w:sz w:val="28"/>
          <w:szCs w:val="28"/>
          <w:shd w:val="clear" w:color="auto" w:fill="FFFFFF"/>
          <w:lang w:eastAsia="en-IN"/>
        </w:rPr>
        <w:t xml:space="preserve">and place the </w:t>
      </w:r>
      <w:proofErr w:type="spellStart"/>
      <w:r>
        <w:rPr>
          <w:rFonts w:ascii="Times New Roman" w:eastAsia="Times New Roman" w:hAnsi="Times New Roman" w:cs="Times New Roman"/>
          <w:b/>
          <w:bCs/>
          <w:color w:val="212529"/>
          <w:sz w:val="28"/>
          <w:szCs w:val="28"/>
          <w:shd w:val="clear" w:color="auto" w:fill="FFFFFF"/>
          <w:lang w:eastAsia="en-IN"/>
        </w:rPr>
        <w:t>php</w:t>
      </w:r>
      <w:proofErr w:type="spellEnd"/>
      <w:r>
        <w:rPr>
          <w:rFonts w:ascii="Times New Roman" w:eastAsia="Times New Roman" w:hAnsi="Times New Roman" w:cs="Times New Roman"/>
          <w:b/>
          <w:bCs/>
          <w:color w:val="212529"/>
          <w:sz w:val="28"/>
          <w:szCs w:val="28"/>
          <w:shd w:val="clear" w:color="auto" w:fill="FFFFFF"/>
          <w:lang w:eastAsia="en-IN"/>
        </w:rPr>
        <w:t xml:space="preserve"> file in </w:t>
      </w:r>
      <w:r w:rsidRPr="004656E7">
        <w:rPr>
          <w:rFonts w:ascii="Times New Roman" w:eastAsia="Times New Roman" w:hAnsi="Times New Roman" w:cs="Times New Roman"/>
          <w:b/>
          <w:bCs/>
          <w:color w:val="212529"/>
          <w:sz w:val="28"/>
          <w:szCs w:val="28"/>
          <w:shd w:val="clear" w:color="auto" w:fill="FFFFFF"/>
          <w:lang w:eastAsia="en-IN"/>
        </w:rPr>
        <w:t>C</w:t>
      </w:r>
      <w:r>
        <w:rPr>
          <w:rFonts w:ascii="Times New Roman" w:eastAsia="Times New Roman" w:hAnsi="Times New Roman" w:cs="Times New Roman"/>
          <w:b/>
          <w:bCs/>
          <w:color w:val="212529"/>
          <w:sz w:val="28"/>
          <w:szCs w:val="28"/>
          <w:shd w:val="clear" w:color="auto" w:fill="FFFFFF"/>
          <w:lang w:eastAsia="en-IN"/>
        </w:rPr>
        <w:t>:/</w:t>
      </w:r>
      <w:r w:rsidRPr="004656E7">
        <w:rPr>
          <w:rFonts w:ascii="Times New Roman" w:eastAsia="Times New Roman" w:hAnsi="Times New Roman" w:cs="Times New Roman"/>
          <w:b/>
          <w:bCs/>
          <w:color w:val="212529"/>
          <w:sz w:val="28"/>
          <w:szCs w:val="28"/>
          <w:shd w:val="clear" w:color="auto" w:fill="FFFFFF"/>
          <w:lang w:eastAsia="en-IN"/>
        </w:rPr>
        <w:t>xampp</w:t>
      </w:r>
      <w:r>
        <w:rPr>
          <w:rFonts w:ascii="Times New Roman" w:eastAsia="Times New Roman" w:hAnsi="Times New Roman" w:cs="Times New Roman"/>
          <w:b/>
          <w:bCs/>
          <w:color w:val="212529"/>
          <w:sz w:val="28"/>
          <w:szCs w:val="28"/>
          <w:shd w:val="clear" w:color="auto" w:fill="FFFFFF"/>
          <w:lang w:eastAsia="en-IN"/>
        </w:rPr>
        <w:t xml:space="preserve"> / </w:t>
      </w:r>
      <w:proofErr w:type="spellStart"/>
      <w:r w:rsidRPr="004656E7">
        <w:rPr>
          <w:rFonts w:ascii="Times New Roman" w:eastAsia="Times New Roman" w:hAnsi="Times New Roman" w:cs="Times New Roman"/>
          <w:b/>
          <w:bCs/>
          <w:color w:val="212529"/>
          <w:sz w:val="28"/>
          <w:szCs w:val="28"/>
          <w:shd w:val="clear" w:color="auto" w:fill="FFFFFF"/>
          <w:lang w:eastAsia="en-IN"/>
        </w:rPr>
        <w:t>htdocs</w:t>
      </w:r>
      <w:proofErr w:type="spellEnd"/>
      <w:r w:rsidRPr="004656E7">
        <w:rPr>
          <w:rFonts w:ascii="Times New Roman" w:eastAsia="Times New Roman" w:hAnsi="Times New Roman" w:cs="Times New Roman"/>
          <w:b/>
          <w:bCs/>
          <w:color w:val="212529"/>
          <w:sz w:val="28"/>
          <w:szCs w:val="28"/>
          <w:shd w:val="clear" w:color="auto" w:fill="FFFFFF"/>
          <w:lang w:eastAsia="en-IN"/>
        </w:rPr>
        <w:t xml:space="preserve"> </w:t>
      </w:r>
      <w:r w:rsidR="003F402E">
        <w:rPr>
          <w:rFonts w:ascii="Times New Roman" w:eastAsia="Times New Roman" w:hAnsi="Times New Roman" w:cs="Times New Roman"/>
          <w:b/>
          <w:bCs/>
          <w:color w:val="212529"/>
          <w:sz w:val="28"/>
          <w:szCs w:val="28"/>
          <w:shd w:val="clear" w:color="auto" w:fill="FFFFFF"/>
          <w:lang w:eastAsia="en-IN"/>
        </w:rPr>
        <w:t xml:space="preserve">folder </w:t>
      </w:r>
      <w:r w:rsidRPr="004656E7">
        <w:rPr>
          <w:rFonts w:ascii="Times New Roman" w:eastAsia="Times New Roman" w:hAnsi="Times New Roman" w:cs="Times New Roman"/>
          <w:b/>
          <w:bCs/>
          <w:color w:val="212529"/>
          <w:sz w:val="28"/>
          <w:szCs w:val="28"/>
          <w:shd w:val="clear" w:color="auto" w:fill="FFFFFF"/>
          <w:lang w:eastAsia="en-IN"/>
        </w:rPr>
        <w:t>(accommodate required statements to establish connection with your database)</w:t>
      </w:r>
      <w:r w:rsidRPr="004656E7">
        <w:t xml:space="preserve"> </w:t>
      </w:r>
    </w:p>
    <w:p w14:paraId="4317312B" w14:textId="6AE721C3" w:rsidR="009A2A69" w:rsidRDefault="00975624" w:rsidP="002B1194">
      <w:p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b/>
          <w:bCs/>
          <w:i/>
          <w:iCs/>
          <w:color w:val="212529"/>
          <w:sz w:val="28"/>
          <w:szCs w:val="28"/>
          <w:u w:val="single"/>
          <w:shd w:val="clear" w:color="auto" w:fill="FFFFFF"/>
          <w:lang w:eastAsia="en-IN"/>
        </w:rPr>
      </w:pPr>
      <w:r>
        <w:rPr>
          <w:rFonts w:ascii="Times New Roman" w:eastAsia="Times New Roman" w:hAnsi="Times New Roman" w:cs="Times New Roman"/>
          <w:b/>
          <w:bCs/>
          <w:i/>
          <w:iCs/>
          <w:color w:val="212529"/>
          <w:sz w:val="28"/>
          <w:szCs w:val="28"/>
          <w:u w:val="single"/>
          <w:shd w:val="clear" w:color="auto" w:fill="FFFFFF"/>
          <w:lang w:eastAsia="en-IN"/>
        </w:rPr>
        <w:lastRenderedPageBreak/>
        <w:t>Search</w:t>
      </w:r>
      <w:r w:rsidR="0006219B">
        <w:rPr>
          <w:rFonts w:ascii="Times New Roman" w:eastAsia="Times New Roman" w:hAnsi="Times New Roman" w:cs="Times New Roman"/>
          <w:b/>
          <w:bCs/>
          <w:i/>
          <w:iCs/>
          <w:color w:val="212529"/>
          <w:sz w:val="28"/>
          <w:szCs w:val="28"/>
          <w:u w:val="single"/>
          <w:shd w:val="clear" w:color="auto" w:fill="FFFFFF"/>
          <w:lang w:eastAsia="en-IN"/>
        </w:rPr>
        <w:t>.html</w:t>
      </w:r>
    </w:p>
    <w:p w14:paraId="503B19B9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75624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!DOCTYPE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975624">
        <w:rPr>
          <w:rFonts w:ascii="Consolas" w:eastAsia="Times New Roman" w:hAnsi="Consolas" w:cs="Times New Roman"/>
          <w:color w:val="E50000"/>
          <w:sz w:val="24"/>
          <w:szCs w:val="24"/>
          <w:lang w:eastAsia="en-IN"/>
        </w:rPr>
        <w:t>html</w:t>
      </w:r>
      <w:r w:rsidRPr="00975624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</w:p>
    <w:p w14:paraId="06569BF3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75624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html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975624">
        <w:rPr>
          <w:rFonts w:ascii="Consolas" w:eastAsia="Times New Roman" w:hAnsi="Consolas" w:cs="Times New Roman"/>
          <w:color w:val="E50000"/>
          <w:sz w:val="24"/>
          <w:szCs w:val="24"/>
          <w:lang w:eastAsia="en-IN"/>
        </w:rPr>
        <w:t>lang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975624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</w:t>
      </w:r>
      <w:proofErr w:type="spellStart"/>
      <w:r w:rsidRPr="00975624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en</w:t>
      </w:r>
      <w:proofErr w:type="spellEnd"/>
      <w:r w:rsidRPr="00975624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-us"</w:t>
      </w:r>
      <w:r w:rsidRPr="00975624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</w:p>
    <w:p w14:paraId="43A96AE1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975624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head&gt;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975624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itle&gt;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Employee Details</w:t>
      </w:r>
      <w:r w:rsidRPr="00975624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title&gt;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975624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head&gt;</w:t>
      </w:r>
    </w:p>
    <w:p w14:paraId="55761D04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975624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body&gt;</w:t>
      </w:r>
    </w:p>
    <w:p w14:paraId="2F441625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975624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h1&gt;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Employee Details</w:t>
      </w:r>
      <w:r w:rsidRPr="00975624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h1&gt;</w:t>
      </w:r>
    </w:p>
    <w:p w14:paraId="62124E4C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975624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form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975624">
        <w:rPr>
          <w:rFonts w:ascii="Consolas" w:eastAsia="Times New Roman" w:hAnsi="Consolas" w:cs="Times New Roman"/>
          <w:color w:val="E50000"/>
          <w:sz w:val="24"/>
          <w:szCs w:val="24"/>
          <w:lang w:eastAsia="en-IN"/>
        </w:rPr>
        <w:t>class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975624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emp"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975624">
        <w:rPr>
          <w:rFonts w:ascii="Consolas" w:eastAsia="Times New Roman" w:hAnsi="Consolas" w:cs="Times New Roman"/>
          <w:color w:val="E50000"/>
          <w:sz w:val="24"/>
          <w:szCs w:val="24"/>
          <w:lang w:eastAsia="en-IN"/>
        </w:rPr>
        <w:t>action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975624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http://localhost/dbdisplay.php"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975624">
        <w:rPr>
          <w:rFonts w:ascii="Consolas" w:eastAsia="Times New Roman" w:hAnsi="Consolas" w:cs="Times New Roman"/>
          <w:color w:val="E50000"/>
          <w:sz w:val="24"/>
          <w:szCs w:val="24"/>
          <w:lang w:eastAsia="en-IN"/>
        </w:rPr>
        <w:t>method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975624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post"</w:t>
      </w:r>
      <w:r w:rsidRPr="00975624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</w:p>
    <w:p w14:paraId="7352B709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975624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</w:t>
      </w:r>
      <w:proofErr w:type="spellStart"/>
      <w:r w:rsidRPr="00975624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br</w:t>
      </w:r>
      <w:proofErr w:type="spellEnd"/>
      <w:r w:rsidRPr="00975624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&lt;h3&gt;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Search Employee Details Based on Employee ID</w:t>
      </w:r>
      <w:r w:rsidRPr="00975624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h3&gt;</w:t>
      </w:r>
    </w:p>
    <w:p w14:paraId="4744D705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975624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</w:t>
      </w:r>
      <w:proofErr w:type="spellStart"/>
      <w:r w:rsidRPr="00975624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br</w:t>
      </w:r>
      <w:proofErr w:type="spellEnd"/>
      <w:r w:rsidRPr="00975624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Enter Employee ID:</w:t>
      </w:r>
      <w:r w:rsidRPr="00975624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input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975624">
        <w:rPr>
          <w:rFonts w:ascii="Consolas" w:eastAsia="Times New Roman" w:hAnsi="Consolas" w:cs="Times New Roman"/>
          <w:color w:val="E50000"/>
          <w:sz w:val="24"/>
          <w:szCs w:val="24"/>
          <w:lang w:eastAsia="en-IN"/>
        </w:rPr>
        <w:t>type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975624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number"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975624">
        <w:rPr>
          <w:rFonts w:ascii="Consolas" w:eastAsia="Times New Roman" w:hAnsi="Consolas" w:cs="Times New Roman"/>
          <w:color w:val="E50000"/>
          <w:sz w:val="24"/>
          <w:szCs w:val="24"/>
          <w:lang w:eastAsia="en-IN"/>
        </w:rPr>
        <w:t>id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975624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Id"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975624">
        <w:rPr>
          <w:rFonts w:ascii="Consolas" w:eastAsia="Times New Roman" w:hAnsi="Consolas" w:cs="Times New Roman"/>
          <w:color w:val="E50000"/>
          <w:sz w:val="24"/>
          <w:szCs w:val="24"/>
          <w:lang w:eastAsia="en-IN"/>
        </w:rPr>
        <w:t>name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975624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Id"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975624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</w:p>
    <w:p w14:paraId="36F9B34F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975624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</w:t>
      </w:r>
      <w:proofErr w:type="spellStart"/>
      <w:r w:rsidRPr="00975624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br</w:t>
      </w:r>
      <w:proofErr w:type="spellEnd"/>
      <w:r w:rsidRPr="00975624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&lt;</w:t>
      </w:r>
      <w:proofErr w:type="spellStart"/>
      <w:r w:rsidRPr="00975624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br</w:t>
      </w:r>
      <w:proofErr w:type="spellEnd"/>
      <w:r w:rsidRPr="00975624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&lt;input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975624">
        <w:rPr>
          <w:rFonts w:ascii="Consolas" w:eastAsia="Times New Roman" w:hAnsi="Consolas" w:cs="Times New Roman"/>
          <w:color w:val="E50000"/>
          <w:sz w:val="24"/>
          <w:szCs w:val="24"/>
          <w:lang w:eastAsia="en-IN"/>
        </w:rPr>
        <w:t>type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975624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submit"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975624">
        <w:rPr>
          <w:rFonts w:ascii="Consolas" w:eastAsia="Times New Roman" w:hAnsi="Consolas" w:cs="Times New Roman"/>
          <w:color w:val="E50000"/>
          <w:sz w:val="24"/>
          <w:szCs w:val="24"/>
          <w:lang w:eastAsia="en-IN"/>
        </w:rPr>
        <w:t>value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975624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Search"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975624">
        <w:rPr>
          <w:rFonts w:ascii="Consolas" w:eastAsia="Times New Roman" w:hAnsi="Consolas" w:cs="Times New Roman"/>
          <w:color w:val="E50000"/>
          <w:sz w:val="24"/>
          <w:szCs w:val="24"/>
          <w:lang w:eastAsia="en-IN"/>
        </w:rPr>
        <w:t>onclick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975624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</w:t>
      </w:r>
      <w:proofErr w:type="spellStart"/>
      <w:proofErr w:type="gramStart"/>
      <w:r w:rsidRPr="00975624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SaveEmpDetails</w:t>
      </w:r>
      <w:proofErr w:type="spellEnd"/>
      <w:r w:rsidRPr="00975624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(</w:t>
      </w:r>
      <w:proofErr w:type="gramEnd"/>
      <w:r w:rsidRPr="00975624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)"</w:t>
      </w:r>
      <w:r w:rsidRPr="00975624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</w:p>
    <w:p w14:paraId="2460A508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975624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form&gt;</w:t>
      </w:r>
    </w:p>
    <w:p w14:paraId="2AA7FAC0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</w:p>
    <w:p w14:paraId="094B5F3C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975624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form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975624">
        <w:rPr>
          <w:rFonts w:ascii="Consolas" w:eastAsia="Times New Roman" w:hAnsi="Consolas" w:cs="Times New Roman"/>
          <w:color w:val="E50000"/>
          <w:sz w:val="24"/>
          <w:szCs w:val="24"/>
          <w:lang w:eastAsia="en-IN"/>
        </w:rPr>
        <w:t>class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975624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emp"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975624">
        <w:rPr>
          <w:rFonts w:ascii="Consolas" w:eastAsia="Times New Roman" w:hAnsi="Consolas" w:cs="Times New Roman"/>
          <w:color w:val="E50000"/>
          <w:sz w:val="24"/>
          <w:szCs w:val="24"/>
          <w:lang w:eastAsia="en-IN"/>
        </w:rPr>
        <w:t>action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975624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http://localhost/dbdisplay.php"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975624">
        <w:rPr>
          <w:rFonts w:ascii="Consolas" w:eastAsia="Times New Roman" w:hAnsi="Consolas" w:cs="Times New Roman"/>
          <w:color w:val="E50000"/>
          <w:sz w:val="24"/>
          <w:szCs w:val="24"/>
          <w:lang w:eastAsia="en-IN"/>
        </w:rPr>
        <w:t>method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975624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post"</w:t>
      </w:r>
      <w:r w:rsidRPr="00975624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</w:p>
    <w:p w14:paraId="2B913F37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</w:t>
      </w:r>
      <w:r w:rsidRPr="00975624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</w:t>
      </w:r>
      <w:proofErr w:type="spellStart"/>
      <w:r w:rsidRPr="00975624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br</w:t>
      </w:r>
      <w:proofErr w:type="spellEnd"/>
      <w:r w:rsidRPr="00975624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&lt;h3&gt;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Search Employee Details Based on Salary</w:t>
      </w:r>
      <w:r w:rsidRPr="00975624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h3&gt;</w:t>
      </w:r>
    </w:p>
    <w:p w14:paraId="7E32E037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</w:t>
      </w:r>
      <w:r w:rsidRPr="00975624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</w:t>
      </w:r>
      <w:proofErr w:type="spellStart"/>
      <w:r w:rsidRPr="00975624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br</w:t>
      </w:r>
      <w:proofErr w:type="spellEnd"/>
      <w:r w:rsidRPr="00975624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Enter Employee Salary Range:</w:t>
      </w:r>
      <w:r w:rsidRPr="00975624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input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975624">
        <w:rPr>
          <w:rFonts w:ascii="Consolas" w:eastAsia="Times New Roman" w:hAnsi="Consolas" w:cs="Times New Roman"/>
          <w:color w:val="E50000"/>
          <w:sz w:val="24"/>
          <w:szCs w:val="24"/>
          <w:lang w:eastAsia="en-IN"/>
        </w:rPr>
        <w:t>type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975624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number"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975624">
        <w:rPr>
          <w:rFonts w:ascii="Consolas" w:eastAsia="Times New Roman" w:hAnsi="Consolas" w:cs="Times New Roman"/>
          <w:color w:val="E50000"/>
          <w:sz w:val="24"/>
          <w:szCs w:val="24"/>
          <w:lang w:eastAsia="en-IN"/>
        </w:rPr>
        <w:t>id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975624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SS"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975624">
        <w:rPr>
          <w:rFonts w:ascii="Consolas" w:eastAsia="Times New Roman" w:hAnsi="Consolas" w:cs="Times New Roman"/>
          <w:color w:val="E50000"/>
          <w:sz w:val="24"/>
          <w:szCs w:val="24"/>
          <w:lang w:eastAsia="en-IN"/>
        </w:rPr>
        <w:t>name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975624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SS"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975624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</w:p>
    <w:p w14:paraId="00D0A9E0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        Between</w:t>
      </w:r>
    </w:p>
    <w:p w14:paraId="6011AEA5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</w:t>
      </w:r>
      <w:r w:rsidRPr="00975624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input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975624">
        <w:rPr>
          <w:rFonts w:ascii="Consolas" w:eastAsia="Times New Roman" w:hAnsi="Consolas" w:cs="Times New Roman"/>
          <w:color w:val="E50000"/>
          <w:sz w:val="24"/>
          <w:szCs w:val="24"/>
          <w:lang w:eastAsia="en-IN"/>
        </w:rPr>
        <w:t>type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975624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number"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975624">
        <w:rPr>
          <w:rFonts w:ascii="Consolas" w:eastAsia="Times New Roman" w:hAnsi="Consolas" w:cs="Times New Roman"/>
          <w:color w:val="E50000"/>
          <w:sz w:val="24"/>
          <w:szCs w:val="24"/>
          <w:lang w:eastAsia="en-IN"/>
        </w:rPr>
        <w:t>id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975624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LS"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975624">
        <w:rPr>
          <w:rFonts w:ascii="Consolas" w:eastAsia="Times New Roman" w:hAnsi="Consolas" w:cs="Times New Roman"/>
          <w:color w:val="E50000"/>
          <w:sz w:val="24"/>
          <w:szCs w:val="24"/>
          <w:lang w:eastAsia="en-IN"/>
        </w:rPr>
        <w:t>name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975624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LS"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975624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</w:p>
    <w:p w14:paraId="2165D998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</w:t>
      </w:r>
      <w:r w:rsidRPr="00975624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</w:t>
      </w:r>
      <w:proofErr w:type="spellStart"/>
      <w:r w:rsidRPr="00975624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br</w:t>
      </w:r>
      <w:proofErr w:type="spellEnd"/>
      <w:r w:rsidRPr="00975624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&lt;</w:t>
      </w:r>
      <w:proofErr w:type="spellStart"/>
      <w:r w:rsidRPr="00975624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br</w:t>
      </w:r>
      <w:proofErr w:type="spellEnd"/>
      <w:r w:rsidRPr="00975624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&lt;input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975624">
        <w:rPr>
          <w:rFonts w:ascii="Consolas" w:eastAsia="Times New Roman" w:hAnsi="Consolas" w:cs="Times New Roman"/>
          <w:color w:val="E50000"/>
          <w:sz w:val="24"/>
          <w:szCs w:val="24"/>
          <w:lang w:eastAsia="en-IN"/>
        </w:rPr>
        <w:t>type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975624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submit"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975624">
        <w:rPr>
          <w:rFonts w:ascii="Consolas" w:eastAsia="Times New Roman" w:hAnsi="Consolas" w:cs="Times New Roman"/>
          <w:color w:val="E50000"/>
          <w:sz w:val="24"/>
          <w:szCs w:val="24"/>
          <w:lang w:eastAsia="en-IN"/>
        </w:rPr>
        <w:t>value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975624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Search"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975624">
        <w:rPr>
          <w:rFonts w:ascii="Consolas" w:eastAsia="Times New Roman" w:hAnsi="Consolas" w:cs="Times New Roman"/>
          <w:color w:val="E50000"/>
          <w:sz w:val="24"/>
          <w:szCs w:val="24"/>
          <w:lang w:eastAsia="en-IN"/>
        </w:rPr>
        <w:t>onclick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975624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</w:t>
      </w:r>
      <w:proofErr w:type="spellStart"/>
      <w:proofErr w:type="gramStart"/>
      <w:r w:rsidRPr="00975624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SaveEmpDetails</w:t>
      </w:r>
      <w:proofErr w:type="spellEnd"/>
      <w:r w:rsidRPr="00975624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(</w:t>
      </w:r>
      <w:proofErr w:type="gramEnd"/>
      <w:r w:rsidRPr="00975624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)"</w:t>
      </w:r>
      <w:r w:rsidRPr="00975624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</w:p>
    <w:p w14:paraId="5B595F81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</w:t>
      </w:r>
      <w:r w:rsidRPr="00975624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form&gt;</w:t>
      </w:r>
    </w:p>
    <w:p w14:paraId="0EB1B60D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975624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body&gt;</w:t>
      </w:r>
    </w:p>
    <w:p w14:paraId="52A1D090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75624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html&gt;</w:t>
      </w:r>
    </w:p>
    <w:p w14:paraId="24CAF4DD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75624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body&gt;</w:t>
      </w:r>
    </w:p>
    <w:p w14:paraId="19207FE1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75624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html&gt;</w:t>
      </w:r>
    </w:p>
    <w:p w14:paraId="24349BFC" w14:textId="77777777" w:rsidR="000A197C" w:rsidRPr="000A197C" w:rsidRDefault="000A197C" w:rsidP="000A197C">
      <w:pPr>
        <w:shd w:val="clear" w:color="auto" w:fill="FFFFFF"/>
        <w:spacing w:after="0" w:line="480" w:lineRule="atLeast"/>
        <w:rPr>
          <w:rFonts w:ascii="Consolas" w:eastAsia="Times New Roman" w:hAnsi="Consolas" w:cs="Times New Roman"/>
          <w:color w:val="000000"/>
          <w:sz w:val="36"/>
          <w:szCs w:val="36"/>
          <w:lang w:eastAsia="en-IN"/>
        </w:rPr>
      </w:pPr>
    </w:p>
    <w:p w14:paraId="61E5E9A4" w14:textId="020DD17C" w:rsidR="003F24FA" w:rsidRPr="00E21FAD" w:rsidRDefault="00975624" w:rsidP="005465F1">
      <w:pPr>
        <w:shd w:val="clear" w:color="auto" w:fill="FFFFFF"/>
        <w:spacing w:after="240" w:line="276" w:lineRule="auto"/>
        <w:textAlignment w:val="baseline"/>
        <w:rPr>
          <w:rFonts w:ascii="Times New Roman" w:eastAsia="Times New Roman" w:hAnsi="Times New Roman" w:cs="Times New Roman"/>
          <w:b/>
          <w:bCs/>
          <w:i/>
          <w:iCs/>
          <w:color w:val="212529"/>
          <w:sz w:val="28"/>
          <w:szCs w:val="28"/>
          <w:u w:val="single"/>
          <w:shd w:val="clear" w:color="auto" w:fill="FFFFFF"/>
          <w:lang w:eastAsia="en-IN"/>
        </w:rPr>
      </w:pPr>
      <w:proofErr w:type="spellStart"/>
      <w:r>
        <w:rPr>
          <w:rFonts w:ascii="Times New Roman" w:eastAsia="Times New Roman" w:hAnsi="Times New Roman" w:cs="Times New Roman"/>
          <w:b/>
          <w:bCs/>
          <w:i/>
          <w:iCs/>
          <w:color w:val="212529"/>
          <w:sz w:val="28"/>
          <w:szCs w:val="28"/>
          <w:u w:val="single"/>
          <w:shd w:val="clear" w:color="auto" w:fill="FFFFFF"/>
          <w:lang w:eastAsia="en-IN"/>
        </w:rPr>
        <w:t>Search</w:t>
      </w:r>
      <w:r w:rsidR="000A197C">
        <w:rPr>
          <w:rFonts w:ascii="Times New Roman" w:eastAsia="Times New Roman" w:hAnsi="Times New Roman" w:cs="Times New Roman"/>
          <w:b/>
          <w:bCs/>
          <w:i/>
          <w:iCs/>
          <w:color w:val="212529"/>
          <w:sz w:val="28"/>
          <w:szCs w:val="28"/>
          <w:u w:val="single"/>
          <w:shd w:val="clear" w:color="auto" w:fill="FFFFFF"/>
          <w:lang w:eastAsia="en-IN"/>
        </w:rPr>
        <w:t>db</w:t>
      </w:r>
      <w:r w:rsidR="003F24FA">
        <w:rPr>
          <w:rFonts w:ascii="Times New Roman" w:eastAsia="Times New Roman" w:hAnsi="Times New Roman" w:cs="Times New Roman"/>
          <w:b/>
          <w:bCs/>
          <w:i/>
          <w:iCs/>
          <w:color w:val="212529"/>
          <w:sz w:val="28"/>
          <w:szCs w:val="28"/>
          <w:u w:val="single"/>
          <w:shd w:val="clear" w:color="auto" w:fill="FFFFFF"/>
          <w:lang w:eastAsia="en-IN"/>
        </w:rPr>
        <w:t>.</w:t>
      </w:r>
      <w:r w:rsidR="000A197C">
        <w:rPr>
          <w:rFonts w:ascii="Times New Roman" w:eastAsia="Times New Roman" w:hAnsi="Times New Roman" w:cs="Times New Roman"/>
          <w:b/>
          <w:bCs/>
          <w:i/>
          <w:iCs/>
          <w:color w:val="212529"/>
          <w:sz w:val="28"/>
          <w:szCs w:val="28"/>
          <w:u w:val="single"/>
          <w:shd w:val="clear" w:color="auto" w:fill="FFFFFF"/>
          <w:lang w:eastAsia="en-IN"/>
        </w:rPr>
        <w:t>php</w:t>
      </w:r>
      <w:proofErr w:type="spellEnd"/>
    </w:p>
    <w:p w14:paraId="1C7373C0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75624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?</w:t>
      </w:r>
      <w:proofErr w:type="spellStart"/>
      <w:r w:rsidRPr="00975624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php</w:t>
      </w:r>
      <w:proofErr w:type="spellEnd"/>
    </w:p>
    <w:p w14:paraId="142C4B65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75624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$</w:t>
      </w:r>
      <w:proofErr w:type="spellStart"/>
      <w:r w:rsidRPr="00975624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servername</w:t>
      </w:r>
      <w:proofErr w:type="spellEnd"/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975624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localhost"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; </w:t>
      </w:r>
      <w:r w:rsidRPr="00975624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// default</w:t>
      </w:r>
    </w:p>
    <w:p w14:paraId="02550F7A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75624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$username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975624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root"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; </w:t>
      </w:r>
      <w:r w:rsidRPr="00975624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// root is a username</w:t>
      </w:r>
    </w:p>
    <w:p w14:paraId="143F6E20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75624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$password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975624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proofErr w:type="gramStart"/>
      <w:r w:rsidRPr="00975624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;   </w:t>
      </w:r>
      <w:proofErr w:type="gramEnd"/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</w:t>
      </w:r>
      <w:r w:rsidRPr="00975624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 xml:space="preserve">// No password for my </w:t>
      </w:r>
      <w:proofErr w:type="spellStart"/>
      <w:r w:rsidRPr="00975624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db</w:t>
      </w:r>
      <w:proofErr w:type="spellEnd"/>
      <w:r w:rsidRPr="00975624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 xml:space="preserve"> that why it is blank</w:t>
      </w:r>
    </w:p>
    <w:p w14:paraId="60707AF2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75624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$</w:t>
      </w:r>
      <w:proofErr w:type="spellStart"/>
      <w:r w:rsidRPr="00975624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dbname</w:t>
      </w:r>
      <w:proofErr w:type="spellEnd"/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975624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Employee"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; </w:t>
      </w:r>
      <w:r w:rsidRPr="00975624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 xml:space="preserve">// </w:t>
      </w:r>
      <w:proofErr w:type="spellStart"/>
      <w:r w:rsidRPr="00975624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mydb</w:t>
      </w:r>
      <w:proofErr w:type="spellEnd"/>
      <w:r w:rsidRPr="00975624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 xml:space="preserve"> is my </w:t>
      </w:r>
      <w:proofErr w:type="spellStart"/>
      <w:r w:rsidRPr="00975624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db</w:t>
      </w:r>
      <w:proofErr w:type="spellEnd"/>
      <w:r w:rsidRPr="00975624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 xml:space="preserve"> name</w:t>
      </w:r>
    </w:p>
    <w:p w14:paraId="11E16C0F" w14:textId="61388D62" w:rsidR="00975624" w:rsidRPr="00975624" w:rsidRDefault="00975624" w:rsidP="00975624">
      <w:pPr>
        <w:shd w:val="clear" w:color="auto" w:fill="FFFFFF"/>
        <w:spacing w:after="36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br/>
      </w:r>
      <w:r w:rsidRPr="00975624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// Create connection</w:t>
      </w:r>
    </w:p>
    <w:p w14:paraId="0FFB415C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75624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$conn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proofErr w:type="spellStart"/>
      <w:r w:rsidRPr="00975624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mysqli_</w:t>
      </w:r>
      <w:proofErr w:type="gramStart"/>
      <w:r w:rsidRPr="00975624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connect</w:t>
      </w:r>
      <w:proofErr w:type="spellEnd"/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proofErr w:type="gramEnd"/>
      <w:r w:rsidRPr="00975624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$</w:t>
      </w:r>
      <w:proofErr w:type="spellStart"/>
      <w:r w:rsidRPr="00975624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servername</w:t>
      </w:r>
      <w:proofErr w:type="spellEnd"/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r w:rsidRPr="00975624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$username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r w:rsidRPr="00975624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$password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r w:rsidRPr="00975624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$</w:t>
      </w:r>
      <w:proofErr w:type="spellStart"/>
      <w:r w:rsidRPr="00975624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dbname</w:t>
      </w:r>
      <w:proofErr w:type="spellEnd"/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35072BF5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</w:p>
    <w:p w14:paraId="6F2E1F0E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75624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// Check connection</w:t>
      </w:r>
    </w:p>
    <w:p w14:paraId="576A601C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75624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if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proofErr w:type="gramStart"/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!</w:t>
      </w:r>
      <w:r w:rsidRPr="00975624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$</w:t>
      </w:r>
      <w:proofErr w:type="gramEnd"/>
      <w:r w:rsidRPr="00975624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conn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 {</w:t>
      </w:r>
    </w:p>
    <w:p w14:paraId="26F5EE1C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</w:t>
      </w:r>
      <w:proofErr w:type="gramStart"/>
      <w:r w:rsidRPr="00975624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die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proofErr w:type="gramEnd"/>
      <w:r w:rsidRPr="00975624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Connection failed: "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. </w:t>
      </w:r>
      <w:proofErr w:type="spellStart"/>
      <w:r w:rsidRPr="00975624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mysql_connect_</w:t>
      </w:r>
      <w:proofErr w:type="gramStart"/>
      <w:r w:rsidRPr="00975624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error</w:t>
      </w:r>
      <w:proofErr w:type="spellEnd"/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proofErr w:type="gramEnd"/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);</w:t>
      </w:r>
    </w:p>
    <w:p w14:paraId="43BC7D24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}</w:t>
      </w:r>
    </w:p>
    <w:p w14:paraId="3119A72B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</w:p>
    <w:p w14:paraId="402EF556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75624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lastRenderedPageBreak/>
        <w:t xml:space="preserve">// Query Processing </w:t>
      </w:r>
    </w:p>
    <w:p w14:paraId="6486C07A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75624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if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975624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$_POST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[</w:t>
      </w:r>
      <w:r w:rsidRPr="00975624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Id"</w:t>
      </w:r>
      <w:proofErr w:type="gramStart"/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]!=</w:t>
      </w:r>
      <w:proofErr w:type="gramEnd"/>
      <w:r w:rsidRPr="00975624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0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) </w:t>
      </w:r>
      <w:r w:rsidRPr="00975624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// search using ID</w:t>
      </w:r>
    </w:p>
    <w:p w14:paraId="2092F92A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{</w:t>
      </w:r>
    </w:p>
    <w:p w14:paraId="416D88DD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75624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$v1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975624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$_POST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[</w:t>
      </w:r>
      <w:r w:rsidRPr="00975624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Id"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];</w:t>
      </w:r>
    </w:p>
    <w:p w14:paraId="22286080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75624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$</w:t>
      </w:r>
      <w:proofErr w:type="spellStart"/>
      <w:r w:rsidRPr="00975624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sql</w:t>
      </w:r>
      <w:proofErr w:type="spellEnd"/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975624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975624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ELECT</w:t>
      </w:r>
      <w:r w:rsidRPr="00975624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 xml:space="preserve"> 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*</w:t>
      </w:r>
      <w:r w:rsidRPr="00975624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 xml:space="preserve"> </w:t>
      </w:r>
      <w:r w:rsidRPr="00975624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from</w:t>
      </w:r>
      <w:r w:rsidRPr="00975624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 xml:space="preserve"> emp </w:t>
      </w:r>
      <w:r w:rsidRPr="00975624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where</w:t>
      </w:r>
      <w:r w:rsidRPr="00975624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 xml:space="preserve"> Id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975624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$v1</w:t>
      </w:r>
      <w:r w:rsidRPr="00975624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020ADCA8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}</w:t>
      </w:r>
    </w:p>
    <w:p w14:paraId="75BFB773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proofErr w:type="gramStart"/>
      <w:r w:rsidRPr="00975624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else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 </w:t>
      </w:r>
      <w:r w:rsidRPr="00975624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/</w:t>
      </w:r>
      <w:proofErr w:type="gramEnd"/>
      <w:r w:rsidRPr="00975624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/ search using salary</w:t>
      </w:r>
    </w:p>
    <w:p w14:paraId="56EDAD3E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{</w:t>
      </w:r>
    </w:p>
    <w:p w14:paraId="771BF4AB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</w:t>
      </w:r>
      <w:r w:rsidRPr="00975624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$v2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975624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$_POST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[</w:t>
      </w:r>
      <w:r w:rsidRPr="00975624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SS"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]; </w:t>
      </w:r>
    </w:p>
    <w:p w14:paraId="06863976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</w:t>
      </w:r>
      <w:r w:rsidRPr="00975624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$v3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975624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$_POST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[</w:t>
      </w:r>
      <w:r w:rsidRPr="00975624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LS"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]; </w:t>
      </w:r>
    </w:p>
    <w:p w14:paraId="665728B9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</w:t>
      </w:r>
      <w:r w:rsidRPr="00975624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$</w:t>
      </w:r>
      <w:proofErr w:type="spellStart"/>
      <w:r w:rsidRPr="00975624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sql</w:t>
      </w:r>
      <w:proofErr w:type="spellEnd"/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975624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975624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ELECT</w:t>
      </w:r>
      <w:r w:rsidRPr="00975624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 xml:space="preserve"> 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*</w:t>
      </w:r>
      <w:r w:rsidRPr="00975624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 xml:space="preserve"> </w:t>
      </w:r>
      <w:r w:rsidRPr="00975624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from</w:t>
      </w:r>
      <w:r w:rsidRPr="00975624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 xml:space="preserve"> emp </w:t>
      </w:r>
      <w:r w:rsidRPr="00975624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where</w:t>
      </w:r>
      <w:r w:rsidRPr="00975624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 xml:space="preserve"> Salary </w:t>
      </w:r>
      <w:r w:rsidRPr="00975624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between</w:t>
      </w:r>
      <w:r w:rsidRPr="00975624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 xml:space="preserve"> </w:t>
      </w:r>
      <w:r w:rsidRPr="00975624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$v2</w:t>
      </w:r>
      <w:r w:rsidRPr="00975624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 xml:space="preserve"> </w:t>
      </w:r>
      <w:r w:rsidRPr="00975624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AND</w:t>
      </w:r>
      <w:r w:rsidRPr="00975624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 xml:space="preserve"> </w:t>
      </w:r>
      <w:r w:rsidRPr="00975624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$v3</w:t>
      </w:r>
      <w:r w:rsidRPr="00975624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38C23EA3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}</w:t>
      </w:r>
    </w:p>
    <w:p w14:paraId="0EE9CF9B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</w:p>
    <w:p w14:paraId="3ACE1F5D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75624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$result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proofErr w:type="spellStart"/>
      <w:r w:rsidRPr="00975624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mysqli_</w:t>
      </w:r>
      <w:proofErr w:type="gramStart"/>
      <w:r w:rsidRPr="00975624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query</w:t>
      </w:r>
      <w:proofErr w:type="spellEnd"/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proofErr w:type="gramEnd"/>
      <w:r w:rsidRPr="00975624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$conn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r w:rsidRPr="00975624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$</w:t>
      </w:r>
      <w:proofErr w:type="spellStart"/>
      <w:r w:rsidRPr="00975624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sql</w:t>
      </w:r>
      <w:proofErr w:type="spellEnd"/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); </w:t>
      </w:r>
      <w:r w:rsidRPr="00975624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// conn for connection execute query</w:t>
      </w:r>
    </w:p>
    <w:p w14:paraId="1095F327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</w:p>
    <w:p w14:paraId="639DD3C4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75624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// Result processing</w:t>
      </w:r>
    </w:p>
    <w:p w14:paraId="38D1F3AD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75624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if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(</w:t>
      </w:r>
      <w:proofErr w:type="spellStart"/>
      <w:r w:rsidRPr="00975624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mysqli_num_rows</w:t>
      </w:r>
      <w:proofErr w:type="spellEnd"/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975624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$result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) &gt; </w:t>
      </w:r>
      <w:r w:rsidRPr="00975624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0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) </w:t>
      </w:r>
    </w:p>
    <w:p w14:paraId="697DF5C8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{</w:t>
      </w:r>
    </w:p>
    <w:p w14:paraId="204AF3DE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</w:t>
      </w:r>
      <w:r w:rsidRPr="00975624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// output data of each row</w:t>
      </w:r>
    </w:p>
    <w:p w14:paraId="767A48F0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</w:t>
      </w:r>
      <w:proofErr w:type="gramStart"/>
      <w:r w:rsidRPr="00975624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while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proofErr w:type="gramEnd"/>
      <w:r w:rsidRPr="00975624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$row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proofErr w:type="spellStart"/>
      <w:r w:rsidRPr="00975624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mysqli_fetch_array</w:t>
      </w:r>
      <w:proofErr w:type="spellEnd"/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975624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$result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)) </w:t>
      </w:r>
    </w:p>
    <w:p w14:paraId="4C4D0F5B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{</w:t>
      </w:r>
    </w:p>
    <w:p w14:paraId="4352ECC0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975624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975624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 xml:space="preserve">"Employee ID: </w:t>
      </w:r>
      <w:proofErr w:type="gramStart"/>
      <w:r w:rsidRPr="00975624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.</w:t>
      </w:r>
      <w:proofErr w:type="gramEnd"/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975624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$row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[</w:t>
      </w:r>
      <w:r w:rsidRPr="00975624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Id"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].</w:t>
      </w:r>
      <w:r w:rsidRPr="00975624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&lt;</w:t>
      </w:r>
      <w:proofErr w:type="spellStart"/>
      <w:r w:rsidRPr="00975624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br</w:t>
      </w:r>
      <w:proofErr w:type="spellEnd"/>
      <w:r w:rsidRPr="00975624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&gt;&lt;</w:t>
      </w:r>
      <w:proofErr w:type="spellStart"/>
      <w:r w:rsidRPr="00975624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br</w:t>
      </w:r>
      <w:proofErr w:type="spellEnd"/>
      <w:r w:rsidRPr="00975624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&gt;"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5F5161A8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975624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975624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 xml:space="preserve">"Employee Name: </w:t>
      </w:r>
      <w:proofErr w:type="gramStart"/>
      <w:r w:rsidRPr="00975624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.</w:t>
      </w:r>
      <w:proofErr w:type="gramEnd"/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975624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$row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[</w:t>
      </w:r>
      <w:r w:rsidRPr="00975624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Name"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].</w:t>
      </w:r>
      <w:r w:rsidRPr="00975624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&lt;</w:t>
      </w:r>
      <w:proofErr w:type="spellStart"/>
      <w:r w:rsidRPr="00975624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br</w:t>
      </w:r>
      <w:proofErr w:type="spellEnd"/>
      <w:r w:rsidRPr="00975624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&gt;&lt;</w:t>
      </w:r>
      <w:proofErr w:type="spellStart"/>
      <w:r w:rsidRPr="00975624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br</w:t>
      </w:r>
      <w:proofErr w:type="spellEnd"/>
      <w:r w:rsidRPr="00975624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&gt;"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501C570D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975624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975624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 xml:space="preserve">"Employee Department: </w:t>
      </w:r>
      <w:proofErr w:type="gramStart"/>
      <w:r w:rsidRPr="00975624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.</w:t>
      </w:r>
      <w:proofErr w:type="gramEnd"/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975624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$row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[</w:t>
      </w:r>
      <w:r w:rsidRPr="00975624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Dept"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].</w:t>
      </w:r>
      <w:r w:rsidRPr="00975624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&lt;</w:t>
      </w:r>
      <w:proofErr w:type="spellStart"/>
      <w:r w:rsidRPr="00975624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br</w:t>
      </w:r>
      <w:proofErr w:type="spellEnd"/>
      <w:r w:rsidRPr="00975624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&gt;&lt;</w:t>
      </w:r>
      <w:proofErr w:type="spellStart"/>
      <w:r w:rsidRPr="00975624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br</w:t>
      </w:r>
      <w:proofErr w:type="spellEnd"/>
      <w:r w:rsidRPr="00975624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&gt;"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6A447293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975624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975624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 xml:space="preserve">"Employee Salary: </w:t>
      </w:r>
      <w:proofErr w:type="gramStart"/>
      <w:r w:rsidRPr="00975624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.</w:t>
      </w:r>
      <w:proofErr w:type="gramEnd"/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975624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$row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[</w:t>
      </w:r>
      <w:r w:rsidRPr="00975624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Salary"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].</w:t>
      </w:r>
      <w:r w:rsidRPr="00975624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&lt;</w:t>
      </w:r>
      <w:proofErr w:type="spellStart"/>
      <w:r w:rsidRPr="00975624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br</w:t>
      </w:r>
      <w:proofErr w:type="spellEnd"/>
      <w:r w:rsidRPr="00975624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&gt;&lt;</w:t>
      </w:r>
      <w:proofErr w:type="spellStart"/>
      <w:r w:rsidRPr="00975624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br</w:t>
      </w:r>
      <w:proofErr w:type="spellEnd"/>
      <w:r w:rsidRPr="00975624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&gt;"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5EEC5DF9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975624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975624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*********************</w:t>
      </w:r>
      <w:proofErr w:type="gramStart"/>
      <w:r w:rsidRPr="00975624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.</w:t>
      </w:r>
      <w:proofErr w:type="gramEnd"/>
      <w:r w:rsidRPr="00975624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&lt;</w:t>
      </w:r>
      <w:proofErr w:type="spellStart"/>
      <w:r w:rsidRPr="00975624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br</w:t>
      </w:r>
      <w:proofErr w:type="spellEnd"/>
      <w:r w:rsidRPr="00975624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&gt;&lt;</w:t>
      </w:r>
      <w:proofErr w:type="spellStart"/>
      <w:r w:rsidRPr="00975624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br</w:t>
      </w:r>
      <w:proofErr w:type="spellEnd"/>
      <w:r w:rsidRPr="00975624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&gt;"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2CDDFADE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</w:t>
      </w:r>
    </w:p>
    <w:p w14:paraId="5AEDCF38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}</w:t>
      </w:r>
    </w:p>
    <w:p w14:paraId="70337680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} </w:t>
      </w:r>
    </w:p>
    <w:p w14:paraId="01560091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</w:p>
    <w:p w14:paraId="5B607C16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75624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else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</w:p>
    <w:p w14:paraId="1F8547CA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{</w:t>
      </w:r>
    </w:p>
    <w:p w14:paraId="571FCF9F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</w:t>
      </w:r>
      <w:r w:rsidRPr="00975624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echo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975624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0 results"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7A6CEC49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}</w:t>
      </w:r>
    </w:p>
    <w:p w14:paraId="3FB1B171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</w:p>
    <w:p w14:paraId="1EF11EE2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proofErr w:type="spellStart"/>
      <w:r w:rsidRPr="00975624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mysqli_close</w:t>
      </w:r>
      <w:proofErr w:type="spellEnd"/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975624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$</w:t>
      </w:r>
      <w:proofErr w:type="gramStart"/>
      <w:r w:rsidRPr="00975624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conn</w:t>
      </w:r>
      <w:r w:rsidRPr="0097562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  <w:r w:rsidRPr="00975624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/</w:t>
      </w:r>
      <w:proofErr w:type="gramEnd"/>
      <w:r w:rsidRPr="00975624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/ close the database</w:t>
      </w:r>
    </w:p>
    <w:p w14:paraId="233A8DFC" w14:textId="77777777" w:rsidR="00975624" w:rsidRPr="00975624" w:rsidRDefault="00975624" w:rsidP="0097562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75624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?&gt;</w:t>
      </w:r>
    </w:p>
    <w:p w14:paraId="3601BB1A" w14:textId="6265A1F2" w:rsidR="005A4336" w:rsidRDefault="005A4336" w:rsidP="003F24FA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0029DBF" w14:textId="2F6AAA9D" w:rsidR="001B6793" w:rsidRDefault="001B6793" w:rsidP="003F24FA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A201730" w14:textId="2C265139" w:rsidR="001B6793" w:rsidRDefault="001B6793" w:rsidP="003F24FA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506C7CE" w14:textId="002C0A59" w:rsidR="001B6793" w:rsidRDefault="001B6793" w:rsidP="003F24FA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495AA03" w14:textId="6CA7F8F9" w:rsidR="001B6793" w:rsidRDefault="001B6793" w:rsidP="003F24FA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307666A" w14:textId="4DF0B105" w:rsidR="001B6793" w:rsidRDefault="001B6793" w:rsidP="003F24FA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5C3F5B8" w14:textId="77777777" w:rsidR="001B6793" w:rsidRDefault="001B6793" w:rsidP="003F24FA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DEC5047" w14:textId="7B97664C" w:rsidR="003F24FA" w:rsidRDefault="003F24FA" w:rsidP="003F24FA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  <w:r w:rsidRPr="003F24FA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lastRenderedPageBreak/>
        <w:t>OUTPUT</w:t>
      </w:r>
    </w:p>
    <w:p w14:paraId="7A3C58C8" w14:textId="797C8639" w:rsidR="005A4336" w:rsidRDefault="00F422C2" w:rsidP="003F24FA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Search</w:t>
      </w:r>
      <w:r w:rsidR="005A4336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 xml:space="preserve"> from</w:t>
      </w:r>
    </w:p>
    <w:p w14:paraId="393623EE" w14:textId="6D0D389A" w:rsidR="00F422C2" w:rsidRDefault="00F422C2" w:rsidP="003F24FA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</w:p>
    <w:p w14:paraId="2F414F4D" w14:textId="5065F5CE" w:rsidR="00F422C2" w:rsidRDefault="00F422C2" w:rsidP="003F24FA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  <w:r w:rsidRPr="00F422C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drawing>
          <wp:inline distT="0" distB="0" distL="0" distR="0" wp14:anchorId="0ABD7C1B" wp14:editId="52E25865">
            <wp:extent cx="6106795" cy="4008120"/>
            <wp:effectExtent l="0" t="0" r="825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106795" cy="400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3B4E0" w14:textId="278EFBCC" w:rsidR="00F422C2" w:rsidRDefault="00F422C2" w:rsidP="003F24FA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</w:p>
    <w:p w14:paraId="0A88D14A" w14:textId="6AC4B3A2" w:rsidR="001B6793" w:rsidRDefault="001B6793" w:rsidP="001B6793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Search using Employee ID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 xml:space="preserve"> </w:t>
      </w:r>
    </w:p>
    <w:p w14:paraId="131A7C1B" w14:textId="7A17CC8E" w:rsidR="00F422C2" w:rsidRDefault="00F422C2" w:rsidP="003F24FA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</w:p>
    <w:p w14:paraId="7E0F5EFD" w14:textId="18EF9A5B" w:rsidR="00F422C2" w:rsidRDefault="00F422C2" w:rsidP="003F24FA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  <w:r w:rsidRPr="00F422C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drawing>
          <wp:inline distT="0" distB="0" distL="0" distR="0" wp14:anchorId="7AE1416C" wp14:editId="2E97BB6E">
            <wp:extent cx="4277322" cy="243874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77322" cy="2438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14889" w14:textId="1645E8AB" w:rsidR="00E05F31" w:rsidRDefault="00E05F31" w:rsidP="003F24FA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</w:p>
    <w:p w14:paraId="1A49801F" w14:textId="04DB0BF0" w:rsidR="001B6793" w:rsidRDefault="001B6793" w:rsidP="001B6793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lastRenderedPageBreak/>
        <w:t xml:space="preserve">Search using Employee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Salary</w:t>
      </w:r>
    </w:p>
    <w:p w14:paraId="38E73E30" w14:textId="77777777" w:rsidR="001B6793" w:rsidRDefault="001B6793" w:rsidP="003F24FA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</w:p>
    <w:p w14:paraId="679AA570" w14:textId="5D9B9737" w:rsidR="00E05F31" w:rsidRDefault="001B6793" w:rsidP="003F24FA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  <w:u w:val="single"/>
        </w:rPr>
        <w:drawing>
          <wp:inline distT="0" distB="0" distL="0" distR="0" wp14:anchorId="1CB3BC5A" wp14:editId="17ACDCB4">
            <wp:extent cx="4648200" cy="39814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398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024B1A" w14:textId="77777777" w:rsidR="001B6793" w:rsidRDefault="001B6793" w:rsidP="003F24FA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</w:p>
    <w:p w14:paraId="53BEB0E1" w14:textId="67DC24DC" w:rsidR="00286F12" w:rsidRDefault="005A4336" w:rsidP="003F24FA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 xml:space="preserve"> </w:t>
      </w:r>
      <w:r w:rsidR="001B679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 xml:space="preserve">Manually Create Employee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 xml:space="preserve">Database table </w:t>
      </w:r>
    </w:p>
    <w:p w14:paraId="3E1372BD" w14:textId="23ACA8DD" w:rsidR="00286F12" w:rsidRPr="003F24FA" w:rsidRDefault="001B6793" w:rsidP="003F24FA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  <w:r w:rsidRPr="001B679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drawing>
          <wp:inline distT="0" distB="0" distL="0" distR="0" wp14:anchorId="31D6F5EF" wp14:editId="6075DEA3">
            <wp:extent cx="6106795" cy="2663825"/>
            <wp:effectExtent l="0" t="0" r="8255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06795" cy="2663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86F12" w:rsidRPr="003F24FA" w:rsidSect="00286F12">
      <w:pgSz w:w="11906" w:h="16838"/>
      <w:pgMar w:top="1440" w:right="849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1168D6"/>
    <w:multiLevelType w:val="hybridMultilevel"/>
    <w:tmpl w:val="121E8BA8"/>
    <w:lvl w:ilvl="0" w:tplc="DD6E5A5C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5EF246E"/>
    <w:multiLevelType w:val="multilevel"/>
    <w:tmpl w:val="AA7C0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7345945">
    <w:abstractNumId w:val="1"/>
  </w:num>
  <w:num w:numId="2" w16cid:durableId="11276261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K3sDQ2NzcwNzC1NDJQ0lEKTi0uzszPAymwqAUA5LthViwAAAA="/>
  </w:docVars>
  <w:rsids>
    <w:rsidRoot w:val="002B1194"/>
    <w:rsid w:val="00010C85"/>
    <w:rsid w:val="0006219B"/>
    <w:rsid w:val="000A197C"/>
    <w:rsid w:val="001B6793"/>
    <w:rsid w:val="001E4445"/>
    <w:rsid w:val="00286F12"/>
    <w:rsid w:val="002B1194"/>
    <w:rsid w:val="00321575"/>
    <w:rsid w:val="003C4FE0"/>
    <w:rsid w:val="003C7473"/>
    <w:rsid w:val="003F24FA"/>
    <w:rsid w:val="003F402E"/>
    <w:rsid w:val="0040343A"/>
    <w:rsid w:val="004656E7"/>
    <w:rsid w:val="005465F1"/>
    <w:rsid w:val="005A4336"/>
    <w:rsid w:val="007E67CB"/>
    <w:rsid w:val="007F3A2B"/>
    <w:rsid w:val="008801B3"/>
    <w:rsid w:val="008C62AC"/>
    <w:rsid w:val="00914D00"/>
    <w:rsid w:val="009270B5"/>
    <w:rsid w:val="00975624"/>
    <w:rsid w:val="009A2A69"/>
    <w:rsid w:val="00AE57DF"/>
    <w:rsid w:val="00BA1264"/>
    <w:rsid w:val="00BF4722"/>
    <w:rsid w:val="00C519CC"/>
    <w:rsid w:val="00CA5E63"/>
    <w:rsid w:val="00D45CBE"/>
    <w:rsid w:val="00D82222"/>
    <w:rsid w:val="00E05F31"/>
    <w:rsid w:val="00E21FAD"/>
    <w:rsid w:val="00F41C45"/>
    <w:rsid w:val="00F422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166C7A"/>
  <w15:chartTrackingRefBased/>
  <w15:docId w15:val="{179CE143-BA3A-420F-8F2B-A7E21CFAF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B11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t">
    <w:name w:val="t"/>
    <w:basedOn w:val="DefaultParagraphFont"/>
    <w:rsid w:val="00E21FAD"/>
  </w:style>
  <w:style w:type="paragraph" w:styleId="ListParagraph">
    <w:name w:val="List Paragraph"/>
    <w:basedOn w:val="Normal"/>
    <w:uiPriority w:val="34"/>
    <w:qFormat/>
    <w:rsid w:val="00BF4722"/>
    <w:pPr>
      <w:spacing w:after="0" w:line="276" w:lineRule="auto"/>
      <w:ind w:left="720"/>
      <w:contextualSpacing/>
    </w:pPr>
    <w:rPr>
      <w:rFonts w:ascii="Arial" w:eastAsia="Arial" w:hAnsi="Arial" w:cs="Arial"/>
      <w:lang w:eastAsia="en-IN"/>
    </w:rPr>
  </w:style>
  <w:style w:type="character" w:customStyle="1" w:styleId="phptagcolor">
    <w:name w:val="phptagcolor"/>
    <w:basedOn w:val="DefaultParagraphFont"/>
    <w:rsid w:val="00321575"/>
  </w:style>
  <w:style w:type="character" w:customStyle="1" w:styleId="phpstringcolor">
    <w:name w:val="phpstringcolor"/>
    <w:basedOn w:val="DefaultParagraphFont"/>
    <w:rsid w:val="00321575"/>
  </w:style>
  <w:style w:type="character" w:customStyle="1" w:styleId="commentcolor">
    <w:name w:val="commentcolor"/>
    <w:basedOn w:val="DefaultParagraphFont"/>
    <w:rsid w:val="00321575"/>
  </w:style>
  <w:style w:type="character" w:customStyle="1" w:styleId="phpkeywordcolor">
    <w:name w:val="phpkeywordcolor"/>
    <w:basedOn w:val="DefaultParagraphFont"/>
    <w:rsid w:val="003215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88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50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68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33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1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5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73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0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7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69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0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9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8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8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0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3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9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9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0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9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0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2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2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35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8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83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0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4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5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8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1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9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8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76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0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0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73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9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4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9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2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6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3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2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96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7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0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77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4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66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6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0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74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28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0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24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2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1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0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0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1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63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6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5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5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16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45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9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63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1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0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8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9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2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9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2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0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4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32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1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85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7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4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7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0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54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54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03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15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67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9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6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0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6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4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79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0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7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7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8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4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53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86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8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2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9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3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6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9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2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9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2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6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44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9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3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5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5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4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3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6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7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3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9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1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8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4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9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6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5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3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16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3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37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3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0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7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83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4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43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8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14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42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04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8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63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8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6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3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9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6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8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2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4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6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5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9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39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6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17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0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2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65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1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1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16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9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1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1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8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6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2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2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9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1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8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45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7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7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65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6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42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5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4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0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5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6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3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28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37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3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29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8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81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7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18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27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9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65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82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7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9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8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14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2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2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1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80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7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62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75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1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8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9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4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6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8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0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97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1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2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2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3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4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3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0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97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2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1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5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2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1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093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52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8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1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2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1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24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7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0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6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2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03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0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9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6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64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63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3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6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8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2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2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32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6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0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7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2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8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8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5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1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7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2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2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5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7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3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8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73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8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14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1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0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8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2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73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4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0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1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3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1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9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5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0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8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3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14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3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1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485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96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74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8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3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1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5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6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1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0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40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22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26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4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4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4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2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3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2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2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9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4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6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5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94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2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2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1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19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5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0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3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6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15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35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2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9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0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7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0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1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5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0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16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0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7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1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4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9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75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2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2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22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77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5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6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0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2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9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1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3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5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4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1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8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5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4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3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5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5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2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9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53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42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25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8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9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4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1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8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5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9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46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0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3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05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26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0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7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9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9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05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56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0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3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3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7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82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36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5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83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42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3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8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1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8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9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3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8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9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6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4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9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6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8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6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94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5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5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9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6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1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9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9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64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5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9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53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683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24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1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1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1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7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0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1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7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2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2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2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8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9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2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5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1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4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76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2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4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1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0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7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7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9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2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8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9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9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4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5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9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6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92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94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08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1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9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1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9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4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5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1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34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9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7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0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5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9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4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17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75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6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563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37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39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92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1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1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75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7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9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0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1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91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6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4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32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6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1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8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2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1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33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9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3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5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3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1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2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469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9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2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2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32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9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9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1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0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96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9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3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6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55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34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1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8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6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2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6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73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82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15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7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5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1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16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4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0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8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33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70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5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8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52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1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5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8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29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2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81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9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34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1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6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8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0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8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5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9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3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5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6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1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7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34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7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4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91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9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1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59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4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2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716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20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0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1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23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7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15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1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1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8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51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1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9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1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33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66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6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5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9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8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9</TotalTime>
  <Pages>5</Pages>
  <Words>422</Words>
  <Characters>240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u prabhu</dc:creator>
  <cp:keywords/>
  <dc:description/>
  <cp:lastModifiedBy>prabhu prabhu</cp:lastModifiedBy>
  <cp:revision>15</cp:revision>
  <dcterms:created xsi:type="dcterms:W3CDTF">2022-11-29T09:54:00Z</dcterms:created>
  <dcterms:modified xsi:type="dcterms:W3CDTF">2022-12-06T09:53:00Z</dcterms:modified>
</cp:coreProperties>
</file>